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D2C72" w14:textId="7739F498" w:rsidR="000326CA" w:rsidRPr="000F3860" w:rsidRDefault="00832CF7" w:rsidP="00832CF7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0F3860">
        <w:rPr>
          <w:rFonts w:asciiTheme="majorBidi" w:hAnsiTheme="majorBidi" w:cstheme="majorBidi"/>
        </w:rPr>
        <w:t>HTML = HyperText Markup Language</w:t>
      </w:r>
    </w:p>
    <w:p w14:paraId="682B0FB9" w14:textId="145DC78E" w:rsidR="000F3860" w:rsidRDefault="000F3860" w:rsidP="000F3860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llows programs to </w:t>
      </w:r>
      <w:r w:rsidR="00823A76">
        <w:rPr>
          <w:rFonts w:asciiTheme="majorBidi" w:hAnsiTheme="majorBidi" w:cstheme="majorBidi"/>
          <w:b/>
          <w:bCs/>
        </w:rPr>
        <w:t xml:space="preserve">STRUCTURE </w:t>
      </w:r>
      <w:r>
        <w:rPr>
          <w:rFonts w:asciiTheme="majorBidi" w:hAnsiTheme="majorBidi" w:cstheme="majorBidi"/>
        </w:rPr>
        <w:t xml:space="preserve">content on a website using </w:t>
      </w:r>
      <w:r w:rsidR="00823A76">
        <w:rPr>
          <w:rFonts w:asciiTheme="majorBidi" w:hAnsiTheme="majorBidi" w:cstheme="majorBidi"/>
        </w:rPr>
        <w:t>t</w:t>
      </w:r>
      <w:r>
        <w:rPr>
          <w:rFonts w:asciiTheme="majorBidi" w:hAnsiTheme="majorBidi" w:cstheme="majorBidi"/>
        </w:rPr>
        <w:t>ags</w:t>
      </w:r>
      <w:r w:rsidR="00823A76">
        <w:rPr>
          <w:rFonts w:asciiTheme="majorBidi" w:hAnsiTheme="majorBidi" w:cstheme="majorBidi"/>
        </w:rPr>
        <w:t>.</w:t>
      </w:r>
    </w:p>
    <w:p w14:paraId="6CBD46A9" w14:textId="7F66CC01" w:rsidR="00E978C9" w:rsidRPr="00E978C9" w:rsidRDefault="00E978C9" w:rsidP="00E978C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</w:t>
      </w:r>
      <w:r w:rsidRPr="00E978C9">
        <w:rPr>
          <w:rFonts w:asciiTheme="majorBidi" w:hAnsiTheme="majorBidi" w:cstheme="majorBidi"/>
          <w:b/>
          <w:bCs/>
        </w:rPr>
        <w:t>Tags</w:t>
      </w:r>
      <w:r>
        <w:rPr>
          <w:rFonts w:asciiTheme="majorBidi" w:hAnsiTheme="majorBidi" w:cstheme="majorBidi"/>
        </w:rPr>
        <w:t xml:space="preserve"> = </w:t>
      </w:r>
    </w:p>
    <w:p w14:paraId="55B45FB2" w14:textId="1CE0ABD5" w:rsidR="00823A76" w:rsidRDefault="0020020B" w:rsidP="000F3860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HTML</w:t>
      </w:r>
      <w:r w:rsidR="00C17CFC">
        <w:rPr>
          <w:rFonts w:asciiTheme="majorBidi" w:hAnsiTheme="majorBidi" w:cstheme="majorBidi"/>
        </w:rPr>
        <w:t>5</w:t>
      </w:r>
      <w:r>
        <w:rPr>
          <w:rFonts w:asciiTheme="majorBidi" w:hAnsiTheme="majorBidi" w:cstheme="majorBidi"/>
        </w:rPr>
        <w:t xml:space="preserve"> is the current version</w:t>
      </w:r>
    </w:p>
    <w:p w14:paraId="722CC45F" w14:textId="00E3568F" w:rsidR="00C17CFC" w:rsidRDefault="00C17CFC" w:rsidP="000F3860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asic Anatomy of a webpage:</w:t>
      </w:r>
    </w:p>
    <w:p w14:paraId="2C7C5696" w14:textId="63F45ECC" w:rsidR="00C17CFC" w:rsidRDefault="00603726" w:rsidP="00C17CF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&lt;!</w:t>
      </w:r>
      <w:r w:rsidR="00C17CFC">
        <w:rPr>
          <w:rFonts w:asciiTheme="majorBidi" w:hAnsiTheme="majorBidi" w:cstheme="majorBidi"/>
        </w:rPr>
        <w:t>DOCTYPE</w:t>
      </w:r>
      <w:r>
        <w:rPr>
          <w:rFonts w:asciiTheme="majorBidi" w:hAnsiTheme="majorBidi" w:cstheme="majorBidi"/>
        </w:rPr>
        <w:t>&gt;</w:t>
      </w:r>
    </w:p>
    <w:p w14:paraId="03AB5B98" w14:textId="3903E043" w:rsidR="00C17CFC" w:rsidRDefault="00603726" w:rsidP="00C17CF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&lt;</w:t>
      </w:r>
      <w:r w:rsidR="00C17CFC">
        <w:rPr>
          <w:rFonts w:asciiTheme="majorBidi" w:hAnsiTheme="majorBidi" w:cstheme="majorBidi"/>
        </w:rPr>
        <w:t>HTML</w:t>
      </w:r>
      <w:r>
        <w:rPr>
          <w:rFonts w:asciiTheme="majorBidi" w:hAnsiTheme="majorBidi" w:cstheme="majorBidi"/>
        </w:rPr>
        <w:t>&gt;</w:t>
      </w:r>
    </w:p>
    <w:p w14:paraId="6B567B05" w14:textId="7763A7FB" w:rsidR="00C17CFC" w:rsidRPr="00603726" w:rsidRDefault="00603726" w:rsidP="00603726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&lt;</w:t>
      </w:r>
      <w:r w:rsidR="00C17CFC">
        <w:rPr>
          <w:rFonts w:asciiTheme="majorBidi" w:hAnsiTheme="majorBidi" w:cstheme="majorBidi"/>
        </w:rPr>
        <w:t>HEAD</w:t>
      </w:r>
      <w:r>
        <w:rPr>
          <w:rFonts w:asciiTheme="majorBidi" w:hAnsiTheme="majorBidi" w:cstheme="majorBidi"/>
        </w:rPr>
        <w:t>&gt;&lt;HEAD&gt;</w:t>
      </w:r>
    </w:p>
    <w:p w14:paraId="39791376" w14:textId="34447BFE" w:rsidR="00C17CFC" w:rsidRPr="00603726" w:rsidRDefault="00603726" w:rsidP="00603726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&lt;</w:t>
      </w:r>
      <w:r w:rsidR="00C17CFC">
        <w:rPr>
          <w:rFonts w:asciiTheme="majorBidi" w:hAnsiTheme="majorBidi" w:cstheme="majorBidi"/>
        </w:rPr>
        <w:t>BODY</w:t>
      </w:r>
      <w:r>
        <w:rPr>
          <w:rFonts w:asciiTheme="majorBidi" w:hAnsiTheme="majorBidi" w:cstheme="majorBidi"/>
        </w:rPr>
        <w:t>&gt;&lt;BODY&gt;</w:t>
      </w:r>
    </w:p>
    <w:p w14:paraId="1A1E8F0C" w14:textId="7CA731B9" w:rsidR="00C17CFC" w:rsidRDefault="00603726" w:rsidP="00C17CF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&lt;</w:t>
      </w:r>
      <w:r w:rsidR="009E1BDC">
        <w:rPr>
          <w:rFonts w:asciiTheme="majorBidi" w:hAnsiTheme="majorBidi" w:cstheme="majorBidi"/>
        </w:rPr>
        <w:t>HTML</w:t>
      </w:r>
      <w:r>
        <w:rPr>
          <w:rFonts w:asciiTheme="majorBidi" w:hAnsiTheme="majorBidi" w:cstheme="majorBidi"/>
        </w:rPr>
        <w:t>&gt;</w:t>
      </w:r>
    </w:p>
    <w:p w14:paraId="64860954" w14:textId="4EB31015" w:rsidR="000D7DBA" w:rsidRPr="007F7E7C" w:rsidRDefault="00E40384" w:rsidP="000D7DB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</w:rPr>
      </w:pPr>
      <w:r w:rsidRPr="00E40384">
        <w:rPr>
          <w:rFonts w:asciiTheme="majorBidi" w:hAnsiTheme="majorBidi" w:cstheme="majorBidi"/>
          <w:b/>
          <w:bCs/>
        </w:rPr>
        <w:t>Element</w:t>
      </w:r>
      <w:r w:rsidR="000D7DBA">
        <w:rPr>
          <w:rFonts w:asciiTheme="majorBidi" w:hAnsiTheme="majorBidi" w:cstheme="majorBidi"/>
          <w:b/>
          <w:bCs/>
        </w:rPr>
        <w:t xml:space="preserve">s </w:t>
      </w:r>
      <w:r w:rsidR="005C1FE3" w:rsidRPr="005C1FE3">
        <w:rPr>
          <w:rFonts w:asciiTheme="majorBidi" w:hAnsiTheme="majorBidi" w:cstheme="majorBidi"/>
        </w:rPr>
        <w:sym w:font="Wingdings" w:char="F0E8"/>
      </w:r>
      <w:r w:rsidR="005C1FE3">
        <w:rPr>
          <w:rFonts w:asciiTheme="majorBidi" w:hAnsiTheme="majorBidi" w:cstheme="majorBidi"/>
        </w:rPr>
        <w:t xml:space="preserve"> root element </w:t>
      </w:r>
      <w:r w:rsidR="005C1FE3" w:rsidRPr="005C1FE3">
        <w:rPr>
          <w:rFonts w:asciiTheme="majorBidi" w:hAnsiTheme="majorBidi" w:cstheme="majorBidi"/>
        </w:rPr>
        <w:sym w:font="Wingdings" w:char="F0E8"/>
      </w:r>
      <w:r w:rsidR="005C1FE3">
        <w:rPr>
          <w:rFonts w:asciiTheme="majorBidi" w:hAnsiTheme="majorBidi" w:cstheme="majorBidi"/>
        </w:rPr>
        <w:t xml:space="preserve"> Node = </w:t>
      </w:r>
      <w:r w:rsidR="000D7DBA">
        <w:rPr>
          <w:rFonts w:asciiTheme="majorBidi" w:hAnsiTheme="majorBidi" w:cstheme="majorBidi"/>
        </w:rPr>
        <w:t xml:space="preserve">content </w:t>
      </w:r>
      <w:r w:rsidR="005C1FE3">
        <w:rPr>
          <w:rFonts w:asciiTheme="majorBidi" w:hAnsiTheme="majorBidi" w:cstheme="majorBidi"/>
        </w:rPr>
        <w:t xml:space="preserve">between </w:t>
      </w:r>
      <w:r w:rsidR="000D7DBA">
        <w:rPr>
          <w:rFonts w:asciiTheme="majorBidi" w:hAnsiTheme="majorBidi" w:cstheme="majorBidi"/>
        </w:rPr>
        <w:t xml:space="preserve">tags </w:t>
      </w:r>
      <w:r w:rsidR="005C1FE3">
        <w:rPr>
          <w:rFonts w:asciiTheme="majorBidi" w:hAnsiTheme="majorBidi" w:cstheme="majorBidi"/>
        </w:rPr>
        <w:t>+ tags</w:t>
      </w:r>
    </w:p>
    <w:p w14:paraId="5F3DFDD0" w14:textId="19E2AC6E" w:rsidR="007F7E7C" w:rsidRPr="000D7DBA" w:rsidRDefault="007F7E7C" w:rsidP="007F7E7C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 xml:space="preserve">Elements are fundamental to HTML </w:t>
      </w:r>
      <w:r w:rsidR="000739A6">
        <w:rPr>
          <w:rFonts w:asciiTheme="majorBidi" w:hAnsiTheme="majorBidi" w:cstheme="majorBidi"/>
        </w:rPr>
        <w:t>functionality</w:t>
      </w:r>
    </w:p>
    <w:p w14:paraId="4B082C43" w14:textId="03C818DE" w:rsidR="00832CF7" w:rsidRDefault="00832CF7" w:rsidP="00832CF7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0F3860">
        <w:rPr>
          <w:rFonts w:asciiTheme="majorBidi" w:hAnsiTheme="majorBidi" w:cstheme="majorBidi"/>
        </w:rPr>
        <w:t>CSS = Cascading Style Sheets</w:t>
      </w:r>
    </w:p>
    <w:p w14:paraId="2E6EB106" w14:textId="70BD58F1" w:rsidR="00823A76" w:rsidRDefault="00823A76" w:rsidP="00823A7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omplementary to HTML and provides the </w:t>
      </w:r>
      <w:r>
        <w:rPr>
          <w:rFonts w:asciiTheme="majorBidi" w:hAnsiTheme="majorBidi" w:cstheme="majorBidi"/>
          <w:b/>
          <w:bCs/>
        </w:rPr>
        <w:t>AESTHETIC</w:t>
      </w:r>
      <w:r>
        <w:rPr>
          <w:rFonts w:asciiTheme="majorBidi" w:hAnsiTheme="majorBidi" w:cstheme="majorBidi"/>
        </w:rPr>
        <w:t xml:space="preserve"> </w:t>
      </w:r>
      <w:r w:rsidR="00EE2304">
        <w:rPr>
          <w:rFonts w:asciiTheme="majorBidi" w:hAnsiTheme="majorBidi" w:cstheme="majorBidi"/>
        </w:rPr>
        <w:t xml:space="preserve">(style) </w:t>
      </w:r>
      <w:r>
        <w:rPr>
          <w:rFonts w:asciiTheme="majorBidi" w:hAnsiTheme="majorBidi" w:cstheme="majorBidi"/>
        </w:rPr>
        <w:t>to HTM</w:t>
      </w:r>
      <w:r w:rsidR="007A3F29">
        <w:rPr>
          <w:rFonts w:asciiTheme="majorBidi" w:hAnsiTheme="majorBidi" w:cstheme="majorBidi"/>
        </w:rPr>
        <w:t>L</w:t>
      </w:r>
      <w:r w:rsidR="00EE2304">
        <w:rPr>
          <w:rFonts w:asciiTheme="majorBidi" w:hAnsiTheme="majorBidi" w:cstheme="majorBidi"/>
        </w:rPr>
        <w:t xml:space="preserve"> webpages</w:t>
      </w:r>
    </w:p>
    <w:p w14:paraId="2B09FBD4" w14:textId="097867DD" w:rsidR="00F07B14" w:rsidRDefault="0044191B" w:rsidP="00CB5901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6B353125" w14:textId="133EC65B" w:rsidR="00D262F3" w:rsidRDefault="00D262F3" w:rsidP="00CB5901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yling precedence based on “ways to style”: Inline &gt; Internal &gt; External &gt; Browser default</w:t>
      </w:r>
    </w:p>
    <w:p w14:paraId="07B12CC3" w14:textId="53BA9A47" w:rsidR="00D262F3" w:rsidRDefault="00D262F3" w:rsidP="00CB5901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3 ways to style (in order from best practice to ‘worst’)</w:t>
      </w:r>
    </w:p>
    <w:p w14:paraId="42EBF1A7" w14:textId="112B1120" w:rsidR="00D262F3" w:rsidRDefault="00D262F3" w:rsidP="00CB5901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xternal</w:t>
      </w:r>
      <w:r w:rsidR="00F657E6">
        <w:rPr>
          <w:rFonts w:asciiTheme="majorBidi" w:hAnsiTheme="majorBidi" w:cstheme="majorBidi"/>
        </w:rPr>
        <w:t xml:space="preserve"> = includes a reference to a .css file inside the &lt;head&gt;</w:t>
      </w:r>
      <w:r>
        <w:rPr>
          <w:rFonts w:asciiTheme="majorBidi" w:hAnsiTheme="majorBidi" w:cstheme="majorBidi"/>
        </w:rPr>
        <w:tab/>
      </w:r>
    </w:p>
    <w:p w14:paraId="2664F0D8" w14:textId="04599BBA" w:rsidR="00D262F3" w:rsidRDefault="00F657E6" w:rsidP="00CB5901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eparation of concerns by separating styling from structure</w:t>
      </w:r>
    </w:p>
    <w:p w14:paraId="7CB7E471" w14:textId="0239A330" w:rsidR="00F27266" w:rsidRDefault="00064DAC" w:rsidP="00CB5901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eusability</w:t>
      </w:r>
    </w:p>
    <w:p w14:paraId="602FA672" w14:textId="78360C1A" w:rsidR="000513D7" w:rsidRDefault="000513D7" w:rsidP="00CB5901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entralization of styling</w:t>
      </w:r>
    </w:p>
    <w:p w14:paraId="4C7B2CF8" w14:textId="442BB87F" w:rsidR="00064DAC" w:rsidRDefault="00DB0F3A" w:rsidP="00CB5901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mproves developer readability </w:t>
      </w:r>
      <w:r w:rsidR="00F94260">
        <w:rPr>
          <w:rFonts w:asciiTheme="majorBidi" w:hAnsiTheme="majorBidi" w:cstheme="majorBidi"/>
        </w:rPr>
        <w:t>by reducing cluttering</w:t>
      </w:r>
    </w:p>
    <w:p w14:paraId="398E6DCE" w14:textId="7BB0C26F" w:rsidR="000200F6" w:rsidRPr="006D07A4" w:rsidRDefault="00D262F3" w:rsidP="00CB5901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ternal</w:t>
      </w:r>
      <w:r w:rsidR="000200F6">
        <w:rPr>
          <w:rFonts w:asciiTheme="majorBidi" w:hAnsiTheme="majorBidi" w:cstheme="majorBidi"/>
        </w:rPr>
        <w:t xml:space="preserve"> = styling is defined in a style element inside the &lt;head&gt;</w:t>
      </w:r>
    </w:p>
    <w:p w14:paraId="4E513EF3" w14:textId="301D49D7" w:rsidR="00D262F3" w:rsidRDefault="00D262F3" w:rsidP="00CB5901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line</w:t>
      </w:r>
      <w:r w:rsidR="000200F6">
        <w:rPr>
          <w:rFonts w:asciiTheme="majorBidi" w:hAnsiTheme="majorBidi" w:cstheme="majorBidi"/>
        </w:rPr>
        <w:t xml:space="preserve"> = styling is applied to each element </w:t>
      </w:r>
      <w:r w:rsidR="006D07A4">
        <w:rPr>
          <w:rFonts w:asciiTheme="majorBidi" w:hAnsiTheme="majorBidi" w:cstheme="majorBidi"/>
        </w:rPr>
        <w:t xml:space="preserve">via a </w:t>
      </w:r>
      <w:r w:rsidR="006D07A4">
        <w:rPr>
          <w:rFonts w:asciiTheme="majorBidi" w:hAnsiTheme="majorBidi" w:cstheme="majorBidi"/>
          <w:b/>
          <w:bCs/>
        </w:rPr>
        <w:t>style attritbute</w:t>
      </w:r>
    </w:p>
    <w:p w14:paraId="3DA7B41D" w14:textId="3E2C5B15" w:rsidR="0044191B" w:rsidRDefault="0044191B" w:rsidP="00CB5901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46AF021B" w14:textId="1D5178F6" w:rsidR="0044191B" w:rsidRDefault="0044191B" w:rsidP="00CB5901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dds style and flavor to the</w:t>
      </w:r>
      <w:r w:rsidR="00863BA7">
        <w:rPr>
          <w:rFonts w:asciiTheme="majorBidi" w:hAnsiTheme="majorBidi" w:cstheme="majorBidi"/>
        </w:rPr>
        <w:t xml:space="preserve"> HTML pages</w:t>
      </w:r>
    </w:p>
    <w:p w14:paraId="704B90FE" w14:textId="5D38B068" w:rsidR="0044191B" w:rsidRDefault="0044191B" w:rsidP="00CB5901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</w:t>
      </w:r>
      <w:r w:rsidR="00CB5901">
        <w:rPr>
          <w:rFonts w:asciiTheme="majorBidi" w:hAnsiTheme="majorBidi" w:cstheme="majorBidi"/>
        </w:rPr>
        <w:t>m</w:t>
      </w:r>
    </w:p>
    <w:p w14:paraId="62D47EA4" w14:textId="1E057070" w:rsidR="00CB5901" w:rsidRDefault="00B40537" w:rsidP="00823A7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yntax</w:t>
      </w:r>
    </w:p>
    <w:p w14:paraId="51B73873" w14:textId="66950661" w:rsidR="00B40537" w:rsidRDefault="00B40537" w:rsidP="00B40537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elector </w:t>
      </w:r>
    </w:p>
    <w:p w14:paraId="7E22986B" w14:textId="2EA613C8" w:rsidR="00B40537" w:rsidRDefault="00B40537" w:rsidP="00B40537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claration</w:t>
      </w:r>
    </w:p>
    <w:p w14:paraId="3451A26B" w14:textId="08EE944C" w:rsidR="00B40537" w:rsidRDefault="00B40537" w:rsidP="00B40537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43BBCA4D" w14:textId="13732ACC" w:rsidR="006570C5" w:rsidRDefault="006570C5" w:rsidP="00B40537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alue</w:t>
      </w:r>
    </w:p>
    <w:p w14:paraId="443DA16F" w14:textId="1076987C" w:rsidR="006570C5" w:rsidRDefault="006570C5" w:rsidP="00B40537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atements</w:t>
      </w:r>
    </w:p>
    <w:p w14:paraId="30C48039" w14:textId="30556182" w:rsidR="00C04E1E" w:rsidRDefault="00C04E1E" w:rsidP="00C04E1E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electors</w:t>
      </w:r>
    </w:p>
    <w:p w14:paraId="2DF299D7" w14:textId="77777777" w:rsidR="00931BA9" w:rsidRDefault="00931BA9" w:rsidP="00931BA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4F04A5E5" w14:textId="77777777" w:rsidR="00931BA9" w:rsidRDefault="00931BA9" w:rsidP="00931BA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568A84BA" w14:textId="1C5CF822" w:rsidR="00931BA9" w:rsidRPr="00931BA9" w:rsidRDefault="00931BA9" w:rsidP="00931BA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67E82AF9" w14:textId="1D3CF8BF" w:rsidR="00931BA9" w:rsidRDefault="00931BA9" w:rsidP="00931BA9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heritance</w:t>
      </w:r>
    </w:p>
    <w:p w14:paraId="2004FBE7" w14:textId="77777777" w:rsidR="00C770EE" w:rsidRDefault="00C770EE" w:rsidP="00C770EE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7A4083B0" w14:textId="77777777" w:rsidR="00C770EE" w:rsidRDefault="00C770EE" w:rsidP="00C770EE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471F8A2F" w14:textId="134D84B8" w:rsidR="00C770EE" w:rsidRPr="00C770EE" w:rsidRDefault="00C770EE" w:rsidP="00C770EE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3B1D68C2" w14:textId="2122879E" w:rsidR="001F0336" w:rsidRDefault="001F0336" w:rsidP="001F033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lors</w:t>
      </w:r>
    </w:p>
    <w:p w14:paraId="44B9838D" w14:textId="4D07ED3A" w:rsidR="005C5769" w:rsidRDefault="005C5769" w:rsidP="005C576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4424BB5D" w14:textId="6478316A" w:rsidR="005C5769" w:rsidRDefault="005C5769" w:rsidP="005C576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720C9D6D" w14:textId="2FFE286C" w:rsidR="005C5769" w:rsidRDefault="005C5769" w:rsidP="005C576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3BAE629A" w14:textId="260F75FD" w:rsidR="001F0336" w:rsidRDefault="001F0336" w:rsidP="001F033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Units of Measurement</w:t>
      </w:r>
    </w:p>
    <w:p w14:paraId="18DD1048" w14:textId="77777777" w:rsidR="005C5769" w:rsidRDefault="005C5769" w:rsidP="005C576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Properties</w:t>
      </w:r>
    </w:p>
    <w:p w14:paraId="73C664C8" w14:textId="77777777" w:rsidR="005C5769" w:rsidRDefault="005C5769" w:rsidP="005C576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3A2E2F65" w14:textId="05F2251B" w:rsidR="005C5769" w:rsidRPr="005C5769" w:rsidRDefault="005C5769" w:rsidP="005C576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150A8D2D" w14:textId="35862426" w:rsidR="001F0336" w:rsidRDefault="001F0336" w:rsidP="001F033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pecificity</w:t>
      </w:r>
    </w:p>
    <w:p w14:paraId="18BE58E8" w14:textId="77777777" w:rsidR="005C5769" w:rsidRDefault="005C5769" w:rsidP="005C576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59657440" w14:textId="77777777" w:rsidR="005C5769" w:rsidRDefault="005C5769" w:rsidP="005C576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76258724" w14:textId="30A71F64" w:rsidR="005C5769" w:rsidRPr="005C5769" w:rsidRDefault="005C5769" w:rsidP="005C576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345C14A3" w14:textId="7FA61184" w:rsidR="00421EE9" w:rsidRDefault="00421EE9" w:rsidP="00421EE9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seudo</w:t>
      </w:r>
    </w:p>
    <w:p w14:paraId="591242CB" w14:textId="346A4B73" w:rsidR="00421EE9" w:rsidRDefault="00421EE9" w:rsidP="00421EE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Selectors</w:t>
      </w:r>
    </w:p>
    <w:p w14:paraId="30A48639" w14:textId="77777777" w:rsidR="009E1A18" w:rsidRDefault="00421EE9" w:rsidP="00421EE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Classes</w:t>
      </w:r>
      <w:r w:rsidR="007B6C43">
        <w:rPr>
          <w:rFonts w:asciiTheme="majorBidi" w:hAnsiTheme="majorBidi" w:cstheme="majorBidi"/>
        </w:rPr>
        <w:t xml:space="preserve"> = keyword at the end of a CSS selector to specify a style </w:t>
      </w:r>
      <w:r w:rsidR="007B6C43" w:rsidRPr="007B6C43">
        <w:rPr>
          <w:rFonts w:asciiTheme="majorBidi" w:hAnsiTheme="majorBidi" w:cstheme="majorBidi"/>
          <w:i/>
          <w:iCs/>
        </w:rPr>
        <w:t>iff</w:t>
      </w:r>
      <w:r w:rsidR="007B6C43">
        <w:rPr>
          <w:rFonts w:asciiTheme="majorBidi" w:hAnsiTheme="majorBidi" w:cstheme="majorBidi"/>
        </w:rPr>
        <w:t xml:space="preserve"> the element is in a certain state</w:t>
      </w:r>
    </w:p>
    <w:p w14:paraId="58DD4256" w14:textId="6C0DD107" w:rsidR="007E3DA8" w:rsidRDefault="007E3DA8" w:rsidP="009E1A18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6918D9C0" w14:textId="22BA4679" w:rsidR="007E3DA8" w:rsidRPr="007E3DA8" w:rsidRDefault="007E3DA8" w:rsidP="007E3DA8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30+ pseudo classes</w:t>
      </w:r>
    </w:p>
    <w:p w14:paraId="4E3C52DA" w14:textId="72CA21FB" w:rsidR="007E3DA8" w:rsidRDefault="007E3DA8" w:rsidP="009E1A18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tr </w:t>
      </w:r>
    </w:p>
    <w:p w14:paraId="4F868987" w14:textId="0AC157B2" w:rsidR="002757F1" w:rsidRDefault="002757F1" w:rsidP="002757F1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llows for more precise styling dependent on business needs</w:t>
      </w:r>
    </w:p>
    <w:p w14:paraId="3C30E464" w14:textId="03682ABD" w:rsidR="007E3DA8" w:rsidRDefault="007E3DA8" w:rsidP="009E1A18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6CDD3F2F" w14:textId="0EB9DEBC" w:rsidR="00421EE9" w:rsidRDefault="00AC68DC" w:rsidP="00AC68D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Elements = styles specific parts of an element</w:t>
      </w:r>
      <w:r w:rsidR="008F3CFB">
        <w:rPr>
          <w:rFonts w:asciiTheme="majorBidi" w:hAnsiTheme="majorBidi" w:cstheme="majorBidi"/>
        </w:rPr>
        <w:t xml:space="preserve"> (for example the first line of a paragraph)</w:t>
      </w:r>
    </w:p>
    <w:p w14:paraId="4F74F974" w14:textId="5C443CAD" w:rsidR="002A38E4" w:rsidRDefault="002A38E4" w:rsidP="002A38E4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77A5E327" w14:textId="1B1B0783" w:rsidR="002A38E4" w:rsidRDefault="002A38E4" w:rsidP="002A38E4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76FBFB7C" w14:textId="21438E26" w:rsidR="002A38E4" w:rsidRPr="002A38E4" w:rsidRDefault="002A38E4" w:rsidP="002A38E4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225A417B" w14:textId="019525C1" w:rsidR="00AC68DC" w:rsidRDefault="00F868A7" w:rsidP="00F868A7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mbinators</w:t>
      </w:r>
      <w:r w:rsidR="00A274D5">
        <w:rPr>
          <w:rFonts w:asciiTheme="majorBidi" w:hAnsiTheme="majorBidi" w:cstheme="majorBidi"/>
        </w:rPr>
        <w:t xml:space="preserve"> = describes the relationship between selectors in a CSS statement</w:t>
      </w:r>
    </w:p>
    <w:p w14:paraId="579E4D3C" w14:textId="6255B371" w:rsidR="00F868A7" w:rsidRDefault="00503460" w:rsidP="00F868A7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0CD1D60A" w14:textId="365CBC63" w:rsidR="00503460" w:rsidRDefault="00503460" w:rsidP="00503460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4 types of combinators</w:t>
      </w:r>
    </w:p>
    <w:p w14:paraId="1EB3E5DA" w14:textId="3AA66DD3" w:rsidR="00503460" w:rsidRDefault="00503460" w:rsidP="0050346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scendant</w:t>
      </w:r>
    </w:p>
    <w:p w14:paraId="1DD00176" w14:textId="3E787C7F" w:rsidR="00503460" w:rsidRDefault="00503460" w:rsidP="0050346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hild</w:t>
      </w:r>
    </w:p>
    <w:p w14:paraId="2F4CF133" w14:textId="1E0261DA" w:rsidR="00503460" w:rsidRDefault="00503460" w:rsidP="0050346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ibling</w:t>
      </w:r>
    </w:p>
    <w:p w14:paraId="5C70A064" w14:textId="054F98D7" w:rsidR="00503460" w:rsidRDefault="00503460" w:rsidP="0050346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General Sibling</w:t>
      </w:r>
    </w:p>
    <w:p w14:paraId="59A73244" w14:textId="732A484E" w:rsidR="00503460" w:rsidRDefault="00503460" w:rsidP="00503460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tr </w:t>
      </w:r>
    </w:p>
    <w:p w14:paraId="3824BCBE" w14:textId="02574BED" w:rsidR="00503460" w:rsidRDefault="00503460" w:rsidP="00503460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6A087C44" w14:textId="2429DEA9" w:rsidR="00947854" w:rsidRDefault="00947854" w:rsidP="00947854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ox Model</w:t>
      </w:r>
    </w:p>
    <w:p w14:paraId="754FBFAD" w14:textId="212CB3C5" w:rsidR="009D3799" w:rsidRDefault="009D3799" w:rsidP="009D379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4AF94237" w14:textId="2D2F307B" w:rsidR="009D3799" w:rsidRDefault="009D3799" w:rsidP="009D379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0663A259" w14:textId="41DC5CBD" w:rsidR="009D3799" w:rsidRDefault="009D3799" w:rsidP="009D379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3DDE87B7" w14:textId="65269E63" w:rsidR="00ED1AE7" w:rsidRDefault="006335AD" w:rsidP="006335AD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VC</w:t>
      </w:r>
      <w:r w:rsidR="00D03000">
        <w:rPr>
          <w:rFonts w:asciiTheme="majorBidi" w:hAnsiTheme="majorBidi" w:cstheme="majorBidi"/>
        </w:rPr>
        <w:t xml:space="preserve"> = </w:t>
      </w:r>
      <w:r w:rsidR="00EE6A18">
        <w:rPr>
          <w:rFonts w:asciiTheme="majorBidi" w:hAnsiTheme="majorBidi" w:cstheme="majorBidi"/>
        </w:rPr>
        <w:t>An architectural pattern that creates applications with a 3 layer design: Model – View - Controller</w:t>
      </w:r>
    </w:p>
    <w:p w14:paraId="3D627857" w14:textId="06E5D8E0" w:rsidR="001D5790" w:rsidRDefault="001D5790" w:rsidP="001D5790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3ABDAD1E" w14:textId="52700C6D" w:rsidR="00BD6951" w:rsidRDefault="00BD6951" w:rsidP="00BD6951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odels = the virtual entities that exist in the application as stand-ins for the Db</w:t>
      </w:r>
    </w:p>
    <w:p w14:paraId="2F998E6F" w14:textId="5C02FF8E" w:rsidR="003B33D9" w:rsidRDefault="003B33D9" w:rsidP="003B33D9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odel classes user validation logic to enforce </w:t>
      </w:r>
      <w:r>
        <w:rPr>
          <w:rFonts w:asciiTheme="majorBidi" w:hAnsiTheme="majorBidi" w:cstheme="majorBidi"/>
          <w:b/>
          <w:bCs/>
        </w:rPr>
        <w:t>business rules</w:t>
      </w:r>
      <w:r>
        <w:rPr>
          <w:rFonts w:asciiTheme="majorBidi" w:hAnsiTheme="majorBidi" w:cstheme="majorBidi"/>
        </w:rPr>
        <w:t xml:space="preserve"> about the data</w:t>
      </w:r>
      <w:r w:rsidR="00BA5CE1">
        <w:rPr>
          <w:rFonts w:asciiTheme="majorBidi" w:hAnsiTheme="majorBidi" w:cstheme="majorBidi"/>
        </w:rPr>
        <w:t xml:space="preserve"> – typically retrieving and storing model state</w:t>
      </w:r>
    </w:p>
    <w:p w14:paraId="738D3EA4" w14:textId="4F9695A8" w:rsidR="001D5790" w:rsidRDefault="001D5790" w:rsidP="001D5790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View = </w:t>
      </w:r>
      <w:r w:rsidR="0094691D" w:rsidRPr="0094691D">
        <w:rPr>
          <w:rFonts w:asciiTheme="majorBidi" w:hAnsiTheme="majorBidi" w:cstheme="majorBidi"/>
          <w:i/>
          <w:iCs/>
        </w:rPr>
        <w:t>components</w:t>
      </w:r>
      <w:r w:rsidR="0094691D">
        <w:rPr>
          <w:rFonts w:asciiTheme="majorBidi" w:hAnsiTheme="majorBidi" w:cstheme="majorBidi"/>
          <w:b/>
          <w:bCs/>
        </w:rPr>
        <w:t xml:space="preserve"> </w:t>
      </w:r>
      <w:r w:rsidR="0094691D">
        <w:rPr>
          <w:rFonts w:asciiTheme="majorBidi" w:hAnsiTheme="majorBidi" w:cstheme="majorBidi"/>
        </w:rPr>
        <w:t xml:space="preserve">of </w:t>
      </w:r>
      <w:r>
        <w:rPr>
          <w:rFonts w:asciiTheme="majorBidi" w:hAnsiTheme="majorBidi" w:cstheme="majorBidi"/>
        </w:rPr>
        <w:t>the UI</w:t>
      </w:r>
      <w:r w:rsidR="00C9676C">
        <w:rPr>
          <w:rFonts w:asciiTheme="majorBidi" w:hAnsiTheme="majorBidi" w:cstheme="majorBidi"/>
        </w:rPr>
        <w:t xml:space="preserve"> that users interact with</w:t>
      </w:r>
      <w:r w:rsidR="0094691D">
        <w:rPr>
          <w:rFonts w:asciiTheme="majorBidi" w:hAnsiTheme="majorBidi" w:cstheme="majorBidi"/>
        </w:rPr>
        <w:t xml:space="preserve"> – depending on the model data it “illustrates”</w:t>
      </w:r>
    </w:p>
    <w:p w14:paraId="7ACE5547" w14:textId="77777777" w:rsidR="00C9676C" w:rsidRDefault="00C9676C" w:rsidP="00C9676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</w:p>
    <w:p w14:paraId="67EB399D" w14:textId="4E9F67FB" w:rsidR="001D5790" w:rsidRDefault="001D5790" w:rsidP="001D5790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113FDF">
        <w:rPr>
          <w:rFonts w:asciiTheme="majorBidi" w:hAnsiTheme="majorBidi" w:cstheme="majorBidi"/>
          <w:b/>
          <w:bCs/>
        </w:rPr>
        <w:t>Controller</w:t>
      </w:r>
      <w:r>
        <w:rPr>
          <w:rFonts w:asciiTheme="majorBidi" w:hAnsiTheme="majorBidi" w:cstheme="majorBidi"/>
        </w:rPr>
        <w:t xml:space="preserve"> = the centerpiece of the structure that controls the flow of data (the </w:t>
      </w:r>
      <w:r w:rsidR="009113BD">
        <w:rPr>
          <w:rFonts w:asciiTheme="majorBidi" w:hAnsiTheme="majorBidi" w:cstheme="majorBidi"/>
        </w:rPr>
        <w:t>entry point</w:t>
      </w:r>
      <w:r>
        <w:rPr>
          <w:rFonts w:asciiTheme="majorBidi" w:hAnsiTheme="majorBidi" w:cstheme="majorBidi"/>
        </w:rPr>
        <w:t xml:space="preserve"> of the application)</w:t>
      </w:r>
    </w:p>
    <w:p w14:paraId="5464E385" w14:textId="51FD9A41" w:rsidR="00E26B68" w:rsidRDefault="00E26B68" w:rsidP="00E26B68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o not have logic – think of gateways, but no control over when they open or close</w:t>
      </w:r>
    </w:p>
    <w:p w14:paraId="09139D16" w14:textId="6ABD1CDD" w:rsidR="00C05B75" w:rsidRDefault="00C05B75" w:rsidP="00E26B68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Have different information that flows through:</w:t>
      </w:r>
    </w:p>
    <w:p w14:paraId="74094C48" w14:textId="66BDAAE4" w:rsidR="00C05B75" w:rsidRDefault="00C05B75" w:rsidP="00C05B75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rowser requests (HTTP requests)</w:t>
      </w:r>
    </w:p>
    <w:p w14:paraId="1551E757" w14:textId="79F08731" w:rsidR="00C05B75" w:rsidRDefault="00C05B75" w:rsidP="00C05B75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odel state data</w:t>
      </w:r>
    </w:p>
    <w:p w14:paraId="639CBD10" w14:textId="38BEA2F3" w:rsidR="00E04B9F" w:rsidRPr="0034366A" w:rsidRDefault="002F15A2" w:rsidP="0034366A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iew templates for certain model states</w:t>
      </w:r>
    </w:p>
    <w:p w14:paraId="0F0E031B" w14:textId="77777777" w:rsidR="00E04B9F" w:rsidRPr="005861A1" w:rsidRDefault="00E04B9F" w:rsidP="0034366A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5861A1">
        <w:rPr>
          <w:rFonts w:asciiTheme="majorBidi" w:hAnsiTheme="majorBidi" w:cstheme="majorBidi"/>
        </w:rPr>
        <w:t>Conceptually, V C are different layers but in the same project</w:t>
      </w:r>
    </w:p>
    <w:p w14:paraId="4EA679D5" w14:textId="247896C3" w:rsidR="00E04B9F" w:rsidRPr="0034366A" w:rsidRDefault="00E04B9F" w:rsidP="0034366A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5861A1">
        <w:rPr>
          <w:rFonts w:asciiTheme="majorBidi" w:hAnsiTheme="majorBidi" w:cstheme="majorBidi"/>
        </w:rPr>
        <w:t>M is a conceptual layer that is a functional amalgamation of the business logic, models, and context (Db access)/repo</w:t>
      </w:r>
    </w:p>
    <w:p w14:paraId="4A4FB75D" w14:textId="71AD71FF" w:rsidR="002F30CB" w:rsidRDefault="002F30CB" w:rsidP="002F30CB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eparations of concerns</w:t>
      </w:r>
      <w:r w:rsidR="00575144">
        <w:rPr>
          <w:rFonts w:asciiTheme="majorBidi" w:hAnsiTheme="majorBidi" w:cstheme="majorBidi"/>
        </w:rPr>
        <w:t xml:space="preserve"> = </w:t>
      </w:r>
    </w:p>
    <w:p w14:paraId="50C9E475" w14:textId="62D84929" w:rsidR="002F30CB" w:rsidRDefault="002F30CB" w:rsidP="002F30CB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1E7B8EFA" w14:textId="32F1D1C3" w:rsidR="000D3511" w:rsidRDefault="000D3511" w:rsidP="000D3511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pplications should be built with loosely coupled layers that collaborate to achieve specialized concerns</w:t>
      </w:r>
    </w:p>
    <w:p w14:paraId="0208E4EF" w14:textId="4AE56D21" w:rsidR="00575144" w:rsidRDefault="00575144" w:rsidP="000D3511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Utilizes </w:t>
      </w:r>
      <w:r w:rsidRPr="00575144">
        <w:rPr>
          <w:rFonts w:asciiTheme="majorBidi" w:hAnsiTheme="majorBidi" w:cstheme="majorBidi"/>
          <w:b/>
          <w:bCs/>
        </w:rPr>
        <w:t>layers</w:t>
      </w:r>
      <w:r w:rsidR="000A6E3D">
        <w:rPr>
          <w:rFonts w:asciiTheme="majorBidi" w:hAnsiTheme="majorBidi" w:cstheme="majorBidi"/>
        </w:rPr>
        <w:t xml:space="preserve"> – which cannot communicate beyond the scope of their neighbor</w:t>
      </w:r>
    </w:p>
    <w:p w14:paraId="7A88BF93" w14:textId="011BE476" w:rsidR="001D5790" w:rsidRDefault="001D5790" w:rsidP="002F30CB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4F975A3B" w14:textId="77777777" w:rsidR="00420FFC" w:rsidRDefault="00884F32" w:rsidP="00884F32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llows for loosely coupled code</w:t>
      </w:r>
    </w:p>
    <w:p w14:paraId="26183898" w14:textId="2DA62D0A" w:rsidR="00884F32" w:rsidRDefault="00420FFC" w:rsidP="00884F32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Not unique to .NET – means that </w:t>
      </w:r>
      <w:r w:rsidR="0062499B">
        <w:rPr>
          <w:rFonts w:asciiTheme="majorBidi" w:hAnsiTheme="majorBidi" w:cstheme="majorBidi"/>
        </w:rPr>
        <w:t>robust understanding of</w:t>
      </w:r>
      <w:r>
        <w:rPr>
          <w:rFonts w:asciiTheme="majorBidi" w:hAnsiTheme="majorBidi" w:cstheme="majorBidi"/>
        </w:rPr>
        <w:t xml:space="preserve"> MVC can allow you to understand program design architecture</w:t>
      </w:r>
      <w:r w:rsidR="00884F32">
        <w:rPr>
          <w:rFonts w:asciiTheme="majorBidi" w:hAnsiTheme="majorBidi" w:cstheme="majorBidi"/>
        </w:rPr>
        <w:t xml:space="preserve"> </w:t>
      </w:r>
      <w:r w:rsidR="0062499B">
        <w:rPr>
          <w:rFonts w:asciiTheme="majorBidi" w:hAnsiTheme="majorBidi" w:cstheme="majorBidi"/>
        </w:rPr>
        <w:t xml:space="preserve">of MVC </w:t>
      </w:r>
      <w:r>
        <w:rPr>
          <w:rFonts w:asciiTheme="majorBidi" w:hAnsiTheme="majorBidi" w:cstheme="majorBidi"/>
        </w:rPr>
        <w:t>in other languages</w:t>
      </w:r>
    </w:p>
    <w:p w14:paraId="0CB5662F" w14:textId="666060CA" w:rsidR="001D5790" w:rsidRDefault="001D5790" w:rsidP="002F30CB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1A6E0C56" w14:textId="00D00D8B" w:rsidR="008B198A" w:rsidRDefault="00DD5964" w:rsidP="008B198A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 separate architectural design from other common patterns:</w:t>
      </w:r>
    </w:p>
    <w:p w14:paraId="48A43223" w14:textId="77777777" w:rsidR="00DD5964" w:rsidRDefault="00DD5964" w:rsidP="00DD5964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</w:p>
    <w:p w14:paraId="75EEF802" w14:textId="3F38A882" w:rsidR="006335AD" w:rsidRDefault="006335AD" w:rsidP="006335AD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Repository layer </w:t>
      </w:r>
    </w:p>
    <w:p w14:paraId="634AB8BB" w14:textId="3341A0FC" w:rsidR="006335AD" w:rsidRDefault="00B2279D" w:rsidP="006335AD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epository</w:t>
      </w:r>
      <w:r w:rsidR="006335AD">
        <w:rPr>
          <w:rFonts w:asciiTheme="majorBidi" w:hAnsiTheme="majorBidi" w:cstheme="majorBidi"/>
        </w:rPr>
        <w:t xml:space="preserve"> pattern</w:t>
      </w:r>
    </w:p>
    <w:p w14:paraId="39DE6674" w14:textId="18E52713" w:rsidR="006335AD" w:rsidRDefault="006335AD" w:rsidP="006335AD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coupling</w:t>
      </w:r>
    </w:p>
    <w:p w14:paraId="2A18C970" w14:textId="3A84634B" w:rsidR="00113FDF" w:rsidRDefault="00113FDF" w:rsidP="006335AD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odel = </w:t>
      </w:r>
      <w:r w:rsidR="00121D73">
        <w:rPr>
          <w:rFonts w:asciiTheme="majorBidi" w:hAnsiTheme="majorBidi" w:cstheme="majorBidi"/>
        </w:rPr>
        <w:t>represents the state of the application and any business logic</w:t>
      </w:r>
    </w:p>
    <w:p w14:paraId="43CC77CB" w14:textId="03E20433" w:rsidR="00113FDF" w:rsidRDefault="00113FDF" w:rsidP="00113FDF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10C7C4BD" w14:textId="28A9B43A" w:rsidR="00121D73" w:rsidRDefault="00121D73" w:rsidP="00121D73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ntains two types of logic:</w:t>
      </w:r>
    </w:p>
    <w:p w14:paraId="1173E88B" w14:textId="52FE7896" w:rsidR="00121D73" w:rsidRDefault="00121D73" w:rsidP="00121D73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mplementation logic</w:t>
      </w:r>
    </w:p>
    <w:p w14:paraId="3A18E2E1" w14:textId="7EF26DD8" w:rsidR="00121D73" w:rsidRDefault="00121D73" w:rsidP="00121D73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usiness logic</w:t>
      </w:r>
    </w:p>
    <w:p w14:paraId="366CA9F3" w14:textId="74ACDC5A" w:rsidR="00113FDF" w:rsidRDefault="00113FDF" w:rsidP="00113FDF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268E64A1" w14:textId="0764F63A" w:rsidR="00113FDF" w:rsidRDefault="00113FDF" w:rsidP="00113FDF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4746B97B" w14:textId="13BF484F" w:rsidR="00121D73" w:rsidRDefault="00121D73" w:rsidP="00121D73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View = </w:t>
      </w:r>
      <w:r w:rsidR="00B957C0">
        <w:rPr>
          <w:rFonts w:asciiTheme="majorBidi" w:hAnsiTheme="majorBidi" w:cstheme="majorBidi"/>
        </w:rPr>
        <w:t>responsible for presenting content to an interface</w:t>
      </w:r>
      <w:r w:rsidR="002D46CE">
        <w:rPr>
          <w:rFonts w:asciiTheme="majorBidi" w:hAnsiTheme="majorBidi" w:cstheme="majorBidi"/>
        </w:rPr>
        <w:t xml:space="preserve"> </w:t>
      </w:r>
      <w:r w:rsidR="00EA0292"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</w:rPr>
        <w:t xml:space="preserve">These are the html files that will actually display the </w:t>
      </w:r>
      <w:r w:rsidR="00EA0292">
        <w:rPr>
          <w:rFonts w:asciiTheme="majorBidi" w:hAnsiTheme="majorBidi" w:cstheme="majorBidi"/>
        </w:rPr>
        <w:t>views)</w:t>
      </w:r>
    </w:p>
    <w:p w14:paraId="15BAF53B" w14:textId="77777777" w:rsidR="00121D73" w:rsidRDefault="00121D73" w:rsidP="00121D73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</w:p>
    <w:p w14:paraId="0E2221E2" w14:textId="743EB91D" w:rsidR="00113FDF" w:rsidRDefault="002D46CE" w:rsidP="00113FDF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ntroller =</w:t>
      </w:r>
    </w:p>
    <w:p w14:paraId="5EE1755B" w14:textId="25507F21" w:rsidR="00113FDF" w:rsidRDefault="00113FDF" w:rsidP="00113FDF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1C29D68E" w14:textId="0C05AD74" w:rsidR="002D46CE" w:rsidRDefault="002D46CE" w:rsidP="002D46CE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hould have minimal logic</w:t>
      </w:r>
      <w:r w:rsidR="00003A30">
        <w:rPr>
          <w:rFonts w:asciiTheme="majorBidi" w:hAnsiTheme="majorBidi" w:cstheme="majorBidi"/>
        </w:rPr>
        <w:t xml:space="preserve"> that interacts with Model layer and View layer</w:t>
      </w:r>
    </w:p>
    <w:p w14:paraId="50DBEA1F" w14:textId="5BD91EF8" w:rsidR="000A37FC" w:rsidRDefault="000A37FC" w:rsidP="002D46CE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vokes </w:t>
      </w:r>
      <w:r w:rsidR="00FD1B64">
        <w:rPr>
          <w:rFonts w:asciiTheme="majorBidi" w:hAnsiTheme="majorBidi" w:cstheme="majorBidi"/>
        </w:rPr>
        <w:t xml:space="preserve">action methods </w:t>
      </w:r>
      <w:r w:rsidR="00AA471F">
        <w:rPr>
          <w:rFonts w:asciiTheme="majorBidi" w:hAnsiTheme="majorBidi" w:cstheme="majorBidi"/>
        </w:rPr>
        <w:t xml:space="preserve">if </w:t>
      </w:r>
      <w:r w:rsidR="00FD1B64">
        <w:rPr>
          <w:rFonts w:asciiTheme="majorBidi" w:hAnsiTheme="majorBidi" w:cstheme="majorBidi"/>
        </w:rPr>
        <w:t>the HTTP endpoint</w:t>
      </w:r>
      <w:r w:rsidR="00AA471F">
        <w:rPr>
          <w:rFonts w:asciiTheme="majorBidi" w:hAnsiTheme="majorBidi" w:cstheme="majorBidi"/>
        </w:rPr>
        <w:t xml:space="preserve"> matches the incoming URL</w:t>
      </w:r>
    </w:p>
    <w:p w14:paraId="33860150" w14:textId="2BBE31CD" w:rsidR="00317E7D" w:rsidRDefault="00317E7D" w:rsidP="00317E7D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Default routing logic is: Broad </w:t>
      </w:r>
      <w:r w:rsidRPr="00317E7D">
        <w:rPr>
          <w:rFonts w:asciiTheme="majorBidi" w:hAnsiTheme="majorBidi" w:cstheme="majorBidi"/>
        </w:rPr>
        <w:sym w:font="Wingdings" w:char="F0E8"/>
      </w:r>
      <w:r>
        <w:rPr>
          <w:rFonts w:asciiTheme="majorBidi" w:hAnsiTheme="majorBidi" w:cstheme="majorBidi"/>
        </w:rPr>
        <w:t xml:space="preserve">specific </w:t>
      </w:r>
    </w:p>
    <w:p w14:paraId="3A8941DE" w14:textId="52635A5B" w:rsidR="00317E7D" w:rsidRDefault="00317E7D" w:rsidP="00317E7D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="Consolas" w:hAnsi="Consolas"/>
          <w:color w:val="171717"/>
          <w:sz w:val="20"/>
          <w:szCs w:val="20"/>
          <w:shd w:val="clear" w:color="auto" w:fill="E6E6E6"/>
        </w:rPr>
        <w:t>/[Controller]/[ActionName]/[Parameters]</w:t>
      </w:r>
    </w:p>
    <w:p w14:paraId="0A601FB2" w14:textId="77777777" w:rsidR="00113FDF" w:rsidRDefault="00113FDF" w:rsidP="00113FDF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24AC97E7" w14:textId="77777777" w:rsidR="00113FDF" w:rsidRPr="00421EE9" w:rsidRDefault="00113FDF" w:rsidP="00113FDF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378B8B35" w14:textId="3AE878CD" w:rsidR="00113FDF" w:rsidRDefault="00420FFC" w:rsidP="00113FDF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SP.NET MVC</w:t>
      </w:r>
      <w:r w:rsidR="007D5B75">
        <w:rPr>
          <w:rFonts w:asciiTheme="majorBidi" w:hAnsiTheme="majorBidi" w:cstheme="majorBidi"/>
        </w:rPr>
        <w:t xml:space="preserve"> = </w:t>
      </w:r>
      <w:r w:rsidR="007D5B75">
        <w:rPr>
          <w:rFonts w:asciiTheme="majorBidi" w:hAnsiTheme="majorBidi" w:cstheme="majorBidi"/>
          <w:b/>
          <w:bCs/>
        </w:rPr>
        <w:t>HIGHLY TESTABLE</w:t>
      </w:r>
    </w:p>
    <w:p w14:paraId="3A661E0C" w14:textId="77777777" w:rsidR="00420FFC" w:rsidRDefault="00420FFC" w:rsidP="00420FF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7A9B93EA" w14:textId="6FC83078" w:rsidR="00420FFC" w:rsidRDefault="00420FFC" w:rsidP="00420FF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Should have minimal logic that interacts with Model layer and View layer</w:t>
      </w:r>
    </w:p>
    <w:p w14:paraId="6DF865E0" w14:textId="352E4E9F" w:rsidR="00111A5F" w:rsidRDefault="008773DD" w:rsidP="00420FF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-N: Recall that each aspect of MVC is a layer and </w:t>
      </w:r>
      <w:r w:rsidR="00DF708E">
        <w:rPr>
          <w:rFonts w:asciiTheme="majorBidi" w:hAnsiTheme="majorBidi" w:cstheme="majorBidi"/>
        </w:rPr>
        <w:t>already “compartmentalized out” for you</w:t>
      </w:r>
    </w:p>
    <w:p w14:paraId="3D8664E1" w14:textId="036F346E" w:rsidR="00420FFC" w:rsidRDefault="00420FFC" w:rsidP="00420FF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5C3B1F46" w14:textId="135BC4D8" w:rsidR="007D5B75" w:rsidRPr="00966FC1" w:rsidRDefault="007D5B75" w:rsidP="007D5B7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HIGHLY TESTABLE</w:t>
      </w:r>
    </w:p>
    <w:p w14:paraId="429B3D1A" w14:textId="630A4874" w:rsidR="00966FC1" w:rsidRPr="00111A5F" w:rsidRDefault="00966FC1" w:rsidP="007D5B7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asy to update compared to other patterns (Example:)</w:t>
      </w:r>
    </w:p>
    <w:p w14:paraId="76F01EC1" w14:textId="7E5C1AA5" w:rsidR="00111A5F" w:rsidRDefault="00111A5F" w:rsidP="007D5B7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 patterns</w:t>
      </w:r>
      <w:r w:rsidR="00D752BE">
        <w:rPr>
          <w:rFonts w:asciiTheme="majorBidi" w:hAnsiTheme="majorBidi" w:cstheme="majorBidi"/>
        </w:rPr>
        <w:t>-</w:t>
      </w:r>
      <w:r>
        <w:rPr>
          <w:rFonts w:asciiTheme="majorBidi" w:hAnsiTheme="majorBidi" w:cstheme="majorBidi"/>
        </w:rPr>
        <w:t xml:space="preserve">based way </w:t>
      </w:r>
      <w:r w:rsidR="00DC22AE">
        <w:rPr>
          <w:rFonts w:asciiTheme="majorBidi" w:hAnsiTheme="majorBidi" w:cstheme="majorBidi"/>
        </w:rPr>
        <w:t>to ensure separation of concerns</w:t>
      </w:r>
    </w:p>
    <w:p w14:paraId="67D8E2BA" w14:textId="77777777" w:rsidR="00420FFC" w:rsidRPr="00421EE9" w:rsidRDefault="00420FFC" w:rsidP="00420FF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50A08DA0" w14:textId="25FDADAE" w:rsidR="00420FFC" w:rsidRDefault="008F4FA0" w:rsidP="00AF2AA4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Routing </w:t>
      </w:r>
      <w:r w:rsidR="00AF2AA4">
        <w:rPr>
          <w:rFonts w:asciiTheme="majorBidi" w:hAnsiTheme="majorBidi" w:cstheme="majorBidi"/>
        </w:rPr>
        <w:t>data =</w:t>
      </w:r>
    </w:p>
    <w:p w14:paraId="58BBC526" w14:textId="0AE23C09" w:rsidR="00317E7D" w:rsidRDefault="00317E7D" w:rsidP="00AF2AA4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outing logic</w:t>
      </w:r>
    </w:p>
    <w:p w14:paraId="2425DE97" w14:textId="063B2AB8" w:rsidR="00317E7D" w:rsidRDefault="00F64607" w:rsidP="00317E7D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ttribute routing</w:t>
      </w:r>
    </w:p>
    <w:p w14:paraId="26E27B35" w14:textId="0FE849BA" w:rsidR="00F64607" w:rsidRDefault="00F64607" w:rsidP="00317E7D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nventional routin</w:t>
      </w:r>
      <w:r w:rsidR="00AA20A1">
        <w:rPr>
          <w:rFonts w:asciiTheme="majorBidi" w:hAnsiTheme="majorBidi" w:cstheme="majorBidi"/>
        </w:rPr>
        <w:t>g</w:t>
      </w:r>
    </w:p>
    <w:sectPr w:rsidR="00F646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920AAD"/>
    <w:multiLevelType w:val="hybridMultilevel"/>
    <w:tmpl w:val="F9F2638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88A49E2">
      <w:start w:val="1"/>
      <w:numFmt w:val="decimal"/>
      <w:lvlText w:val="%4."/>
      <w:lvlJc w:val="left"/>
      <w:pPr>
        <w:ind w:left="2880" w:hanging="360"/>
      </w:pPr>
      <w:rPr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7446CB"/>
    <w:multiLevelType w:val="hybridMultilevel"/>
    <w:tmpl w:val="1A546AA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MTAyNjUyMzc2sjBX0lEKTi0uzszPAykwqwUAaxUmiCwAAAA="/>
  </w:docVars>
  <w:rsids>
    <w:rsidRoot w:val="00E745D2"/>
    <w:rsid w:val="00003A30"/>
    <w:rsid w:val="00015539"/>
    <w:rsid w:val="000200F6"/>
    <w:rsid w:val="000326CA"/>
    <w:rsid w:val="000513D7"/>
    <w:rsid w:val="00064DAC"/>
    <w:rsid w:val="000739A6"/>
    <w:rsid w:val="000A37FC"/>
    <w:rsid w:val="000A6E3D"/>
    <w:rsid w:val="000D3511"/>
    <w:rsid w:val="000D7DBA"/>
    <w:rsid w:val="000F3860"/>
    <w:rsid w:val="00111A5F"/>
    <w:rsid w:val="00113FDF"/>
    <w:rsid w:val="00121D73"/>
    <w:rsid w:val="00132BCE"/>
    <w:rsid w:val="001D5790"/>
    <w:rsid w:val="001F0336"/>
    <w:rsid w:val="0020020B"/>
    <w:rsid w:val="002757F1"/>
    <w:rsid w:val="002A38E4"/>
    <w:rsid w:val="002D46CE"/>
    <w:rsid w:val="002E7BB7"/>
    <w:rsid w:val="002F15A2"/>
    <w:rsid w:val="002F30CB"/>
    <w:rsid w:val="00317E7D"/>
    <w:rsid w:val="0034366A"/>
    <w:rsid w:val="00346A8D"/>
    <w:rsid w:val="003B33D9"/>
    <w:rsid w:val="004077B8"/>
    <w:rsid w:val="00420FFC"/>
    <w:rsid w:val="00421EE9"/>
    <w:rsid w:val="0044191B"/>
    <w:rsid w:val="00503460"/>
    <w:rsid w:val="00575144"/>
    <w:rsid w:val="005C1FE3"/>
    <w:rsid w:val="005C5769"/>
    <w:rsid w:val="00603726"/>
    <w:rsid w:val="00613F10"/>
    <w:rsid w:val="0062499B"/>
    <w:rsid w:val="006335AD"/>
    <w:rsid w:val="006570C5"/>
    <w:rsid w:val="006D07A4"/>
    <w:rsid w:val="0070563B"/>
    <w:rsid w:val="007A3F29"/>
    <w:rsid w:val="007B6C43"/>
    <w:rsid w:val="007D5B75"/>
    <w:rsid w:val="007E3DA8"/>
    <w:rsid w:val="007F7E7C"/>
    <w:rsid w:val="00823A76"/>
    <w:rsid w:val="00832CF7"/>
    <w:rsid w:val="00863BA7"/>
    <w:rsid w:val="008773DD"/>
    <w:rsid w:val="00884F32"/>
    <w:rsid w:val="008B198A"/>
    <w:rsid w:val="008F3CFB"/>
    <w:rsid w:val="008F4FA0"/>
    <w:rsid w:val="009113BD"/>
    <w:rsid w:val="009310D9"/>
    <w:rsid w:val="00931BA9"/>
    <w:rsid w:val="0094691D"/>
    <w:rsid w:val="00947854"/>
    <w:rsid w:val="00966FC1"/>
    <w:rsid w:val="009730F3"/>
    <w:rsid w:val="009D3799"/>
    <w:rsid w:val="009E1A18"/>
    <w:rsid w:val="009E1BDC"/>
    <w:rsid w:val="009F2913"/>
    <w:rsid w:val="00A208F0"/>
    <w:rsid w:val="00A274D5"/>
    <w:rsid w:val="00AA20A1"/>
    <w:rsid w:val="00AA471F"/>
    <w:rsid w:val="00AA7B1B"/>
    <w:rsid w:val="00AC68DC"/>
    <w:rsid w:val="00AF2AA4"/>
    <w:rsid w:val="00B2078D"/>
    <w:rsid w:val="00B2279D"/>
    <w:rsid w:val="00B26A60"/>
    <w:rsid w:val="00B40537"/>
    <w:rsid w:val="00B957C0"/>
    <w:rsid w:val="00BA5CE1"/>
    <w:rsid w:val="00BC5141"/>
    <w:rsid w:val="00BC7328"/>
    <w:rsid w:val="00BD6951"/>
    <w:rsid w:val="00C04E1E"/>
    <w:rsid w:val="00C05B75"/>
    <w:rsid w:val="00C17CFC"/>
    <w:rsid w:val="00C770EE"/>
    <w:rsid w:val="00C9676C"/>
    <w:rsid w:val="00CB5901"/>
    <w:rsid w:val="00CB5D08"/>
    <w:rsid w:val="00D03000"/>
    <w:rsid w:val="00D262F3"/>
    <w:rsid w:val="00D752BE"/>
    <w:rsid w:val="00DB0F3A"/>
    <w:rsid w:val="00DC22AE"/>
    <w:rsid w:val="00DD5964"/>
    <w:rsid w:val="00DF708E"/>
    <w:rsid w:val="00E04B9F"/>
    <w:rsid w:val="00E26B68"/>
    <w:rsid w:val="00E40384"/>
    <w:rsid w:val="00E745D2"/>
    <w:rsid w:val="00E978C9"/>
    <w:rsid w:val="00EA0292"/>
    <w:rsid w:val="00ED1AE7"/>
    <w:rsid w:val="00EE2304"/>
    <w:rsid w:val="00EE6A18"/>
    <w:rsid w:val="00F07B14"/>
    <w:rsid w:val="00F27266"/>
    <w:rsid w:val="00F64607"/>
    <w:rsid w:val="00F657E6"/>
    <w:rsid w:val="00F868A7"/>
    <w:rsid w:val="00F94260"/>
    <w:rsid w:val="00FD1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27326"/>
  <w15:chartTrackingRefBased/>
  <w15:docId w15:val="{3CE07641-73E7-4017-BD56-9668E265F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2C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3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4329B2-1437-4DBC-9874-5C3EA1BBAE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4</Pages>
  <Words>614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114</cp:revision>
  <dcterms:created xsi:type="dcterms:W3CDTF">2021-06-14T16:03:00Z</dcterms:created>
  <dcterms:modified xsi:type="dcterms:W3CDTF">2021-06-17T13:26:00Z</dcterms:modified>
</cp:coreProperties>
</file>